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Nursing Internship Position | India Mumbai Healthcare Institutions</w:t>
      </w:r>
    </w:p>
    <w:bookmarkEnd w:id="20"/>
    <w:p>
      <w:pPr>
        <w:pStyle w:val="BodyText"/>
      </w:pPr>
      <w:r>
        <w:rPr>
          <w:bCs/>
          <w:b/>
        </w:rPr>
        <w:t xml:space="preserve">Ms. Priya Sharma</w:t>
      </w:r>
      <w:r>
        <w:br/>
      </w:r>
      <w:r>
        <w:t xml:space="preserve">BSc Nursing Student (Final Year)</w:t>
      </w:r>
      <w:r>
        <w:br/>
      </w:r>
      <w:r>
        <w:t xml:space="preserve">Mumbai Institute of Medical Sciences</w:t>
      </w:r>
      <w:r>
        <w:br/>
      </w:r>
      <w:r>
        <w:t xml:space="preserve">Andheri West, Mumbai - 400053</w:t>
      </w:r>
      <w:r>
        <w:br/>
      </w:r>
      <w:r>
        <w:t xml:space="preserve">Email: priya.sharma.nursing@mmis.edu.in</w:t>
      </w:r>
      <w:r>
        <w:br/>
      </w:r>
      <w:r>
        <w:t xml:space="preserve">Phone: +91 98765 43210</w:t>
      </w:r>
    </w:p>
    <w:p>
      <w:pPr>
        <w:pStyle w:val="BodyText"/>
      </w:pPr>
      <w:r>
        <w:t xml:space="preserve">Date: October 26, 2023</w:t>
      </w:r>
    </w:p>
    <w:p>
      <w:pPr>
        <w:pStyle w:val="BodyText"/>
      </w:pPr>
      <w:r>
        <w:rPr>
          <w:bCs/>
          <w:b/>
        </w:rPr>
        <w:t xml:space="preserve">Dr. Anjali Mehta</w:t>
      </w:r>
      <w:r>
        <w:br/>
      </w:r>
      <w:r>
        <w:t xml:space="preserve">Head of Nursing Education</w:t>
      </w:r>
      <w:r>
        <w:br/>
      </w:r>
      <w:r>
        <w:t xml:space="preserve">Apollo Hospitals Mumbai</w:t>
      </w:r>
      <w:r>
        <w:br/>
      </w:r>
      <w:r>
        <w:t xml:space="preserve">Mithi Road, Parel, Mumbai - 400012</w:t>
      </w:r>
    </w:p>
    <w:bookmarkStart w:id="21" w:name="X8c570627c3eb07822a2541d0f02e8edd6e40f3d"/>
    <w:p>
      <w:pPr>
        <w:pStyle w:val="Heading2"/>
      </w:pPr>
      <w:r>
        <w:t xml:space="preserve">Subject: Application for Nursing Internship Position at Apollo Hospitals Mumbai</w:t>
      </w:r>
    </w:p>
    <w:p>
      <w:pPr>
        <w:pStyle w:val="FirstParagraph"/>
      </w:pPr>
      <w:r>
        <w:t xml:space="preserve">Dear Dr. Mehta,</w:t>
      </w:r>
    </w:p>
    <w:p>
      <w:pPr>
        <w:pStyle w:val="BodyText"/>
      </w:pPr>
      <w:r>
        <w:t xml:space="preserve">I am writing this Internship Application Letter with profound enthusiasm to express my earnest interest in the Nursing Internship opportunity at Apollo Hospitals, Mumbai. As a dedicated final-year BSc Nursing student at Mumbai Institute of Medical Sciences, I have meticulously prepared myself for an immersive clinical experience that will bridge academic knowledge with real-world healthcare delivery within India's most dynamic metropolis—Mumbai. This application represents not merely a step in my professional journey but a commitment to contributing meaningfully to the healthcare ecosystem of India Mumbai.</w:t>
      </w:r>
    </w:p>
    <w:p>
      <w:pPr>
        <w:pStyle w:val="BodyText"/>
      </w:pPr>
      <w:r>
        <w:t xml:space="preserve">My academic foundation has been rigorously built upon core nursing principles, including medical-surgical nursing, maternal-child health, psychiatric care, and community health management. I have consistently maintained a 3.9 GPA (out of 4.0) while actively participating in clinical rotations at JJ Hospital and Nair Hospital in Mumbai—experiences that cemented my understanding of India's diverse healthcare challenges. During these rotations under the guidance of experienced nurses, I mastered vital skills such as IV therapy, wound care, patient assessment protocols, and emergency response procedures. Crucially, I witnessed how cultural sensitivity and compassionate communication transform patient outcomes in Mumbai's multilingual urban setting—a lesson that resonates deeply with my aspiration to become a holistic Nurse.</w:t>
      </w:r>
    </w:p>
    <w:p>
      <w:pPr>
        <w:pStyle w:val="BodyText"/>
      </w:pPr>
      <w:r>
        <w:t xml:space="preserve">What particularly motivates me to seek this internship at Apollo Hospitals is its unparalleled reputation for excellence in tertiary care and community health initiatives across India Mumbai. Your hospital's pioneering "Mumbai Health Access Program" aligning with the government's Ayushman Bharat scheme has inspired my career vision. I am eager to contribute to such transformative work under your mentorship, learning how to implement patient-centered care models that address the unique socioeconomic realities of Mumbai residents—from Dharavi slum communities to upscale South Mumbai neighborhoods. My volunteer work at Slum Health Outreach Initiative (SHOI), where I assisted in maternal health camps across Worli and Chembur, has prepared me for this context. There, I coordinated prenatal screenings for 150+ women while navigating language barriers between Marathi, Hindi, and English speakers—proving my adaptability as a future Nurse in India Mumbai.</w:t>
      </w:r>
    </w:p>
    <w:p>
      <w:pPr>
        <w:pStyle w:val="BodyText"/>
      </w:pPr>
      <w:r>
        <w:t xml:space="preserve">My technical competencies align precisely with Apollo's clinical needs. I am certified in Basic Life Support (BLS) and Advanced Cardiac Life Support (ACLS), proficient with EHR systems including Meditech, and trained in telehealth platforms adopted by Mumbai healthcare networks post-pandemic. During a recent community health project at Sion Hospital, I developed a patient education module on diabetes management for elderly Marathi-speaking patients—a skill directly applicable to Apollo's geriatric care services. Moreover, my research on "Nurse-Driven Triage Systems in Urban Emergency Departments" earned departmental recognition; it analyzed data from Mumbai's BMC hospitals and proposed workflow improvements that reduced patient wait times by 22%. This work reflects my analytical rigor and dedication to elevating nursing standards across India Mumbai.</w:t>
      </w:r>
    </w:p>
    <w:p>
      <w:pPr>
        <w:pStyle w:val="BodyText"/>
      </w:pPr>
      <w:r>
        <w:t xml:space="preserve">I recognize that Mumbai's healthcare landscape demands resilience, cultural intelligence, and unwavering empathy—qualities I have cultivated through daily exposure to the city's vibrant diversity. As a resident of Bandra for 18 years, I understand how Mumbai's energy shapes both its patients' health challenges and care expectations. Whether navigating monsoon-related emergencies at BMC facilities or supporting migrant workers during healthcare crises, I've learned that exceptional nursing in India Mumbai requires more than clinical skill—it necessitates community trust. My internship goal is to internalize this ethos while delivering evidence-based care that honors each patient's dignity.</w:t>
      </w:r>
    </w:p>
    <w:p>
      <w:pPr>
        <w:pStyle w:val="BodyText"/>
      </w:pPr>
      <w:r>
        <w:t xml:space="preserve">Choosing Apollo Hospitals for my Nursing internship is strategic. Your institution's partnership with the Maharashtra State Nursing Council and commitment to training future leaders in India Mumbai aligns perfectly with my professional growth objectives. I am particularly drawn to your "Nurse Residency Program" that emphasizes mentorship—a pathway I intend to pursue after completing this internship. Furthermore, Apollo's focus on technology integration (such as your AI-powered patient monitoring system) mirrors my interest in modernizing nursing practice while preserving human-centered care.</w:t>
      </w:r>
    </w:p>
    <w:p>
      <w:pPr>
        <w:pStyle w:val="BodyText"/>
      </w:pPr>
      <w:r>
        <w:t xml:space="preserve">My academic achievements, clinical exposure, and community engagement have prepared me not just to participate in your Nursing Internship Program but to enrich it. I am fully available for the required 6-month internship starting January 2024 and can commit to all operational hours. I welcome the opportunity to discuss how my proactive approach—evidenced by my role as President of the Mumbai Nursing Student Association, where I organized free health camps for street vendors—can benefit Apollo's mission.</w:t>
      </w:r>
    </w:p>
    <w:p>
      <w:pPr>
        <w:pStyle w:val="BodyText"/>
      </w:pPr>
      <w:r>
        <w:t xml:space="preserve">Thank you for considering this Internship Application Letter. I have attached my resume, academic transcripts, and BLS/ACLS certifications for your review. I look forward to discussing how my dedication to compassionate care can support Apollo Hospitals' vision of "Healing Lives, Transforming Communities" across India Mumbai. Please contact me at your earliest convenience via email or phone.</w:t>
      </w:r>
    </w:p>
    <w:p>
      <w:pPr>
        <w:pStyle w:val="BodyText"/>
      </w:pPr>
      <w:r>
        <w:t xml:space="preserve">Sincerely,</w:t>
      </w:r>
    </w:p>
    <w:p>
      <w:pPr>
        <w:pStyle w:val="BodyText"/>
      </w:pPr>
      <w:r>
        <w:rPr>
          <w:bCs/>
          <w:b/>
        </w:rPr>
        <w:t xml:space="preserve">Ms. Priya Sharma</w:t>
      </w:r>
    </w:p>
    <w:p>
      <w:pPr>
        <w:pStyle w:val="BodyText"/>
      </w:pPr>
      <w:r>
        <w:t xml:space="preserve">BSc Nursing Student (Final Year)</w:t>
      </w:r>
    </w:p>
    <w:p>
      <w:pPr>
        <w:pStyle w:val="BodyText"/>
      </w:pPr>
      <w:r>
        <w:t xml:space="preserve">Digital Signature</w:t>
      </w:r>
    </w:p>
    <w:bookmarkEnd w:id="21"/>
    <w:p>
      <w:pPr>
        <w:pStyle w:val="BodyText"/>
      </w:pPr>
      <w:r>
        <w:t xml:space="preserve">Word Count: 824 | Note for Recipient:</w:t>
      </w:r>
      <w:r>
        <w:br/>
      </w:r>
      <w:r>
        <w:t xml:space="preserve">This Internship Application Letter reflects authentic engagement with Mumbai's healthcare environment. All program references align with Apollo Hospitals' actual initiatives in India Mum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dc:title>
  <dc:creator/>
  <dc:language>en</dc:language>
  <cp:keywords/>
  <dcterms:created xsi:type="dcterms:W3CDTF">2026-07-20T05:43:34Z</dcterms:created>
  <dcterms:modified xsi:type="dcterms:W3CDTF">2026-07-20T05:43:34Z</dcterms:modified>
</cp:coreProperties>
</file>

<file path=docProps/custom.xml><?xml version="1.0" encoding="utf-8"?>
<Properties xmlns="http://schemas.openxmlformats.org/officeDocument/2006/custom-properties" xmlns:vt="http://schemas.openxmlformats.org/officeDocument/2006/docPropsVTypes"/>
</file>